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4E59A7" w14:textId="11A7E3E1" w:rsidR="004741A6" w:rsidRPr="004741A6" w:rsidRDefault="004741A6" w:rsidP="004741A6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  <w:lang w:eastAsia="es-ES"/>
        </w:rPr>
      </w:pP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The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goal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of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this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task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is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to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practice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the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basic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elements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of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Bioconductor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,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Rmarkdown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and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  <w:lang w:eastAsia="es-ES"/>
        </w:rPr>
        <w:t>github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  <w:lang w:eastAsia="es-ES"/>
        </w:rPr>
        <w:t>.</w:t>
      </w:r>
    </w:p>
    <w:p w14:paraId="3ED22147" w14:textId="77777777" w:rsidR="004741A6" w:rsidRPr="004741A6" w:rsidRDefault="004741A6" w:rsidP="004741A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  <w:lang w:eastAsia="es-ES"/>
        </w:rPr>
      </w:pP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Select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a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study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from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the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Gene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Expression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Omnibus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Database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. </w:t>
      </w:r>
    </w:p>
    <w:p w14:paraId="1E5370D2" w14:textId="77777777" w:rsidR="004741A6" w:rsidRPr="004741A6" w:rsidRDefault="004741A6" w:rsidP="004741A6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  <w:lang w:eastAsia="es-ES"/>
        </w:rPr>
      </w:pP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Provide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its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identifer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GSEXXXX</w:t>
      </w:r>
    </w:p>
    <w:p w14:paraId="021BDB78" w14:textId="77777777" w:rsidR="004741A6" w:rsidRPr="004741A6" w:rsidRDefault="004741A6" w:rsidP="004741A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  <w:lang w:eastAsia="es-ES"/>
        </w:rPr>
      </w:pP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Make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sure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that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you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can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find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out</w:t>
      </w:r>
      <w:proofErr w:type="spellEnd"/>
    </w:p>
    <w:p w14:paraId="01BF4065" w14:textId="77777777" w:rsidR="004741A6" w:rsidRPr="004741A6" w:rsidRDefault="004741A6" w:rsidP="004741A6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  <w:lang w:eastAsia="es-ES"/>
        </w:rPr>
      </w:pP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The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Expression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matrix</w:t>
      </w:r>
      <w:proofErr w:type="spellEnd"/>
    </w:p>
    <w:p w14:paraId="21162635" w14:textId="77777777" w:rsidR="004741A6" w:rsidRPr="004741A6" w:rsidRDefault="004741A6" w:rsidP="004741A6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  <w:lang w:eastAsia="es-ES"/>
        </w:rPr>
      </w:pP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The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experiment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description</w:t>
      </w:r>
      <w:proofErr w:type="spellEnd"/>
    </w:p>
    <w:p w14:paraId="69C47C9D" w14:textId="77777777" w:rsidR="004741A6" w:rsidRPr="004741A6" w:rsidRDefault="004741A6" w:rsidP="004741A6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  <w:lang w:eastAsia="es-ES"/>
        </w:rPr>
      </w:pP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The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experimental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groups</w:t>
      </w:r>
      <w:proofErr w:type="spellEnd"/>
    </w:p>
    <w:p w14:paraId="31ED8288" w14:textId="77777777" w:rsidR="004741A6" w:rsidRPr="004741A6" w:rsidRDefault="004741A6" w:rsidP="004741A6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  <w:lang w:eastAsia="es-ES"/>
        </w:rPr>
      </w:pPr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Prepare a data </w:t>
      </w:r>
      <w:proofErr w:type="spellStart"/>
      <w:proofErr w:type="gram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frame</w:t>
      </w:r>
      <w:proofErr w:type="spellEnd"/>
      <w:proofErr w:type="gram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with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labels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for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each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sample</w:t>
      </w:r>
      <w:proofErr w:type="spellEnd"/>
    </w:p>
    <w:p w14:paraId="7FB559AB" w14:textId="77777777" w:rsidR="004741A6" w:rsidRPr="004741A6" w:rsidRDefault="004741A6" w:rsidP="004741A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  <w:lang w:eastAsia="es-ES"/>
        </w:rPr>
      </w:pP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Fill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in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the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information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collected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in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the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shared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google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sheet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available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in</w:t>
      </w:r>
      <w:hyperlink r:id="rId5" w:tgtFrame="_blank" w:tooltip="Link to shared google sheet" w:history="1">
        <w:r w:rsidRPr="004741A6">
          <w:rPr>
            <w:rFonts w:ascii="Arial" w:eastAsia="Times New Roman" w:hAnsi="Arial" w:cs="Arial"/>
            <w:color w:val="0000FF"/>
            <w:sz w:val="20"/>
            <w:szCs w:val="20"/>
            <w:u w:val="single"/>
            <w:lang w:eastAsia="es-ES"/>
          </w:rPr>
          <w:t> </w:t>
        </w:r>
        <w:proofErr w:type="spellStart"/>
        <w:r w:rsidRPr="004741A6">
          <w:rPr>
            <w:rFonts w:ascii="Arial" w:eastAsia="Times New Roman" w:hAnsi="Arial" w:cs="Arial"/>
            <w:color w:val="0000FF"/>
            <w:sz w:val="20"/>
            <w:szCs w:val="20"/>
            <w:u w:val="single"/>
            <w:lang w:eastAsia="es-ES"/>
          </w:rPr>
          <w:t>the</w:t>
        </w:r>
        <w:proofErr w:type="spellEnd"/>
        <w:r w:rsidRPr="004741A6">
          <w:rPr>
            <w:rFonts w:ascii="Arial" w:eastAsia="Times New Roman" w:hAnsi="Arial" w:cs="Arial"/>
            <w:color w:val="0000FF"/>
            <w:sz w:val="20"/>
            <w:szCs w:val="20"/>
            <w:u w:val="single"/>
            <w:lang w:eastAsia="es-ES"/>
          </w:rPr>
          <w:t xml:space="preserve"> </w:t>
        </w:r>
        <w:proofErr w:type="spellStart"/>
        <w:r w:rsidRPr="004741A6">
          <w:rPr>
            <w:rFonts w:ascii="Arial" w:eastAsia="Times New Roman" w:hAnsi="Arial" w:cs="Arial"/>
            <w:color w:val="0000FF"/>
            <w:sz w:val="20"/>
            <w:szCs w:val="20"/>
            <w:u w:val="single"/>
            <w:lang w:eastAsia="es-ES"/>
          </w:rPr>
          <w:t>following</w:t>
        </w:r>
        <w:proofErr w:type="spellEnd"/>
        <w:r w:rsidRPr="004741A6">
          <w:rPr>
            <w:rFonts w:ascii="Arial" w:eastAsia="Times New Roman" w:hAnsi="Arial" w:cs="Arial"/>
            <w:color w:val="0000FF"/>
            <w:sz w:val="20"/>
            <w:szCs w:val="20"/>
            <w:u w:val="single"/>
            <w:lang w:eastAsia="es-ES"/>
          </w:rPr>
          <w:t xml:space="preserve"> link</w:t>
        </w:r>
      </w:hyperlink>
    </w:p>
    <w:p w14:paraId="6B3DF326" w14:textId="77777777" w:rsidR="004741A6" w:rsidRPr="004741A6" w:rsidRDefault="004741A6" w:rsidP="004741A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  <w:lang w:eastAsia="es-ES"/>
        </w:rPr>
      </w:pP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Download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the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data</w:t>
      </w:r>
    </w:p>
    <w:p w14:paraId="42A5E6BA" w14:textId="77777777" w:rsidR="004741A6" w:rsidRPr="004741A6" w:rsidRDefault="004741A6" w:rsidP="004741A6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  <w:lang w:eastAsia="es-ES"/>
        </w:rPr>
      </w:pP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Directly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through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the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browser</w:t>
      </w:r>
    </w:p>
    <w:p w14:paraId="6A5F7BFE" w14:textId="77777777" w:rsidR="004741A6" w:rsidRPr="004741A6" w:rsidRDefault="004741A6" w:rsidP="004741A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  <w:lang w:eastAsia="es-ES"/>
        </w:rPr>
      </w:pPr>
      <w:bookmarkStart w:id="0" w:name="_GoBack"/>
      <w:bookmarkEnd w:id="0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In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order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to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do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the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analyses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create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an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RStudio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project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in a folder and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put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it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under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version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control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using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github</w:t>
      </w:r>
      <w:proofErr w:type="spellEnd"/>
    </w:p>
    <w:p w14:paraId="6C24A134" w14:textId="77777777" w:rsidR="004741A6" w:rsidRPr="004741A6" w:rsidRDefault="004741A6" w:rsidP="004741A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  <w:lang w:eastAsia="es-ES"/>
        </w:rPr>
      </w:pPr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Prepare a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report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in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Rmarkdown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where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you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must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provide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at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least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three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pieces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of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information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.</w:t>
      </w:r>
    </w:p>
    <w:p w14:paraId="5449313D" w14:textId="77777777" w:rsidR="004741A6" w:rsidRPr="004741A6" w:rsidRDefault="004741A6" w:rsidP="004741A6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  <w:lang w:eastAsia="es-ES"/>
        </w:rPr>
      </w:pPr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A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description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of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the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study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that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generated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the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data</w:t>
      </w:r>
    </w:p>
    <w:p w14:paraId="16F2D9FD" w14:textId="77777777" w:rsidR="004741A6" w:rsidRPr="004741A6" w:rsidRDefault="004741A6" w:rsidP="004741A6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  <w:lang w:eastAsia="es-ES"/>
        </w:rPr>
      </w:pP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Information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on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the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experimental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design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used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(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groups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,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types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of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comparisons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etc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)</w:t>
      </w:r>
    </w:p>
    <w:p w14:paraId="7DA176CE" w14:textId="77777777" w:rsidR="004741A6" w:rsidRPr="004741A6" w:rsidRDefault="004741A6" w:rsidP="004741A6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  <w:lang w:eastAsia="es-ES"/>
        </w:rPr>
      </w:pPr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A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brief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description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of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the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data</w:t>
      </w:r>
    </w:p>
    <w:p w14:paraId="3657AA02" w14:textId="77777777" w:rsidR="004741A6" w:rsidRPr="004741A6" w:rsidRDefault="004741A6" w:rsidP="004741A6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  <w:lang w:eastAsia="es-ES"/>
        </w:rPr>
      </w:pP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Numerical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summaries</w:t>
      </w:r>
      <w:proofErr w:type="spellEnd"/>
    </w:p>
    <w:p w14:paraId="5C21DB3A" w14:textId="77777777" w:rsidR="004741A6" w:rsidRPr="004741A6" w:rsidRDefault="004741A6" w:rsidP="004741A6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  <w:lang w:eastAsia="es-ES"/>
        </w:rPr>
      </w:pP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Univariate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plots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(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e.g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.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Boxplots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)</w:t>
      </w:r>
    </w:p>
    <w:p w14:paraId="19E42B5F" w14:textId="77777777" w:rsidR="004741A6" w:rsidRPr="004741A6" w:rsidRDefault="004741A6" w:rsidP="004741A6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  <w:lang w:eastAsia="es-ES"/>
        </w:rPr>
      </w:pP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Other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plots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?</w:t>
      </w:r>
    </w:p>
    <w:p w14:paraId="6160932F" w14:textId="77777777" w:rsidR="004741A6" w:rsidRPr="004741A6" w:rsidRDefault="004741A6" w:rsidP="004741A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  <w:lang w:eastAsia="es-ES"/>
        </w:rPr>
      </w:pP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You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must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do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the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previous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step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three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times </w:t>
      </w:r>
    </w:p>
    <w:p w14:paraId="50FB4A57" w14:textId="77777777" w:rsidR="004741A6" w:rsidRPr="004741A6" w:rsidRDefault="004741A6" w:rsidP="004741A6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  <w:lang w:eastAsia="es-ES"/>
        </w:rPr>
      </w:pP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First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, do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it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using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the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R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objects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(data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matrix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, targets,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information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)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created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from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the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files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downloaded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from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GEO. </w:t>
      </w:r>
    </w:p>
    <w:p w14:paraId="535FC465" w14:textId="77777777" w:rsidR="004741A6" w:rsidRPr="004741A6" w:rsidRDefault="004741A6" w:rsidP="004741A6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  <w:lang w:eastAsia="es-ES"/>
        </w:rPr>
      </w:pPr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Next,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create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an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ExpressionSet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using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these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objects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,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following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the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guidelines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provided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in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the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lab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: "Practical-Bioconductor-Classes.pdf" and "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Practical-Bioconductor-Classes.R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".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Repeat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the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previous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descriptive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analysis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steps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using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the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data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from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the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ExpressionSet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.</w:t>
      </w:r>
    </w:p>
    <w:p w14:paraId="1BFE39E6" w14:textId="77777777" w:rsidR="004741A6" w:rsidRPr="004741A6" w:rsidRDefault="004741A6" w:rsidP="004741A6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  <w:lang w:eastAsia="es-ES"/>
        </w:rPr>
      </w:pP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Last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, use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the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geoQUERY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package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to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download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the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data in a </w:t>
      </w:r>
      <w:proofErr w:type="gram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single</w:t>
      </w:r>
      <w:proofErr w:type="gram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instruction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.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Check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that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with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this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instruction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yo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ubtain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the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same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expressionSet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object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that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 </w:t>
      </w:r>
    </w:p>
    <w:p w14:paraId="02FFF2EB" w14:textId="77777777" w:rsidR="004741A6" w:rsidRPr="004741A6" w:rsidRDefault="004741A6" w:rsidP="004741A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  <w:lang w:eastAsia="es-ES"/>
        </w:rPr>
      </w:pPr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Once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you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are done, render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the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document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("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knit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"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it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to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create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an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html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file). </w:t>
      </w:r>
    </w:p>
    <w:p w14:paraId="3016C3FD" w14:textId="77777777" w:rsidR="004741A6" w:rsidRPr="004741A6" w:rsidRDefault="004741A6" w:rsidP="004741A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  <w:lang w:eastAsia="es-ES"/>
        </w:rPr>
      </w:pP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Commit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your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changes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and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push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them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to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your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project's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repository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.</w:t>
      </w:r>
    </w:p>
    <w:p w14:paraId="29B78ED3" w14:textId="2F1172B6" w:rsidR="00EC11EE" w:rsidRPr="004741A6" w:rsidRDefault="004741A6" w:rsidP="004741A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  <w:lang w:eastAsia="es-ES"/>
        </w:rPr>
      </w:pP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Provide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a </w:t>
      </w:r>
      <w:proofErr w:type="gram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link</w:t>
      </w:r>
      <w:proofErr w:type="gram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to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your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github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repository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both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in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your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document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and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through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github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classroom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(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when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asked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by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</w:t>
      </w:r>
      <w:proofErr w:type="spellStart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>the</w:t>
      </w:r>
      <w:proofErr w:type="spellEnd"/>
      <w:r w:rsidRPr="004741A6">
        <w:rPr>
          <w:rFonts w:ascii="Arial" w:eastAsia="Times New Roman" w:hAnsi="Arial" w:cs="Arial"/>
          <w:color w:val="000000"/>
          <w:sz w:val="20"/>
          <w:szCs w:val="20"/>
          <w:lang w:eastAsia="es-ES"/>
        </w:rPr>
        <w:t xml:space="preserve"> instructor).</w:t>
      </w:r>
    </w:p>
    <w:sectPr w:rsidR="00EC11EE" w:rsidRPr="004741A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8430CA"/>
    <w:multiLevelType w:val="multilevel"/>
    <w:tmpl w:val="02E21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3NTE0NLEwNTQzMTJX0lEKTi0uzszPAykwrAUAvoywkCwAAAA="/>
  </w:docVars>
  <w:rsids>
    <w:rsidRoot w:val="00EF4AD7"/>
    <w:rsid w:val="004741A6"/>
    <w:rsid w:val="0052202D"/>
    <w:rsid w:val="007D0B17"/>
    <w:rsid w:val="00EF4AD7"/>
    <w:rsid w:val="00F87F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E9E5DC"/>
  <w15:chartTrackingRefBased/>
  <w15:docId w15:val="{F9E40301-90E3-487C-8F62-09DA42E96A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741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styleId="Hipervnculo">
    <w:name w:val="Hyperlink"/>
    <w:basedOn w:val="Fuentedeprrafopredeter"/>
    <w:uiPriority w:val="99"/>
    <w:semiHidden/>
    <w:unhideWhenUsed/>
    <w:rsid w:val="004741A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288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cs.google.com/spreadsheets/d/1X2b307HliPHj0swaMiFO_3EeoZmWyHx0H4jtHpB_mUw/edit?usp=sharin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3</Words>
  <Characters>1615</Characters>
  <Application>Microsoft Office Word</Application>
  <DocSecurity>0</DocSecurity>
  <Lines>13</Lines>
  <Paragraphs>3</Paragraphs>
  <ScaleCrop>false</ScaleCrop>
  <Company/>
  <LinksUpToDate>false</LinksUpToDate>
  <CharactersWithSpaces>1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Sanchez Plal</dc:creator>
  <cp:keywords/>
  <dc:description/>
  <cp:lastModifiedBy>Alex Sanchez Plal</cp:lastModifiedBy>
  <cp:revision>2</cp:revision>
  <dcterms:created xsi:type="dcterms:W3CDTF">2019-05-19T15:41:00Z</dcterms:created>
  <dcterms:modified xsi:type="dcterms:W3CDTF">2019-05-19T15:42:00Z</dcterms:modified>
</cp:coreProperties>
</file>